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一个极简的数据响应式"/>
      <w:bookmarkEnd w:id="21"/>
      <w:r>
        <w:t xml:space="preserve">实现一个极简的数据响应式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SourceCode"/>
      </w:pPr>
      <w:r>
        <w:rPr>
          <w:rStyle w:val="CommentTok"/>
        </w:rPr>
        <w:t xml:space="preserve">// 有一个全局变量 a，有一个全局函数 b，实现一个方法bindData，执行后，a中任何属性值修改都会触发b的执行。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的值发生改变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bind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此时输出 a的值发生改变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indDat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a)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key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你正在读取a里面的值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new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4" w:name="思考"/>
      <w:bookmarkEnd w:id="24"/>
      <w:r>
        <w:t xml:space="preserve">思考</w:t>
      </w:r>
    </w:p>
    <w:p>
      <w:pPr>
        <w:pStyle w:val="FirstParagraph"/>
      </w:pPr>
      <w:r>
        <w:t xml:space="preserve">其实从这个题目，你应该也能知道，Vue2中为什么你在data或者props中没有声明一个key的时候，</w:t>
      </w:r>
      <w:r>
        <w:t xml:space="preserve"> </w:t>
      </w:r>
      <w:r>
        <w:t xml:space="preserve">即使data或者props发生了变化，vue也不会更新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0216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0Z</dcterms:created>
  <dcterms:modified xsi:type="dcterms:W3CDTF">2022-06-04T10:33:20Z</dcterms:modified>
</cp:coreProperties>
</file>